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79994D" w14:textId="77777777" w:rsidR="00522F9C" w:rsidRDefault="00522F9C" w:rsidP="00522F9C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2F9C">
        <w:rPr>
          <w:rFonts w:ascii="Times New Roman" w:hAnsi="Times New Roman" w:cs="Times New Roman"/>
          <w:b/>
          <w:sz w:val="28"/>
          <w:szCs w:val="28"/>
        </w:rPr>
        <w:t>Божье воспитание.</w:t>
      </w:r>
    </w:p>
    <w:p w14:paraId="30FACF9A" w14:textId="77777777" w:rsidR="00522F9C" w:rsidRPr="00522F9C" w:rsidRDefault="00522F9C" w:rsidP="00522F9C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FB1C5E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Оксана Талызина в свои тринадцать лет очень любила приключения. Иногда </w:t>
      </w:r>
      <w:r w:rsidR="00A04525">
        <w:rPr>
          <w:rFonts w:ascii="Times New Roman" w:hAnsi="Times New Roman" w:cs="Times New Roman"/>
          <w:sz w:val="28"/>
          <w:szCs w:val="28"/>
        </w:rPr>
        <w:t>они</w:t>
      </w:r>
      <w:r w:rsidRPr="00A04525">
        <w:rPr>
          <w:rFonts w:ascii="Times New Roman" w:hAnsi="Times New Roman" w:cs="Times New Roman"/>
          <w:sz w:val="28"/>
          <w:szCs w:val="28"/>
        </w:rPr>
        <w:t xml:space="preserve"> были опасными. П</w:t>
      </w:r>
      <w:r w:rsidR="00522F9C">
        <w:rPr>
          <w:rFonts w:ascii="Times New Roman" w:hAnsi="Times New Roman" w:cs="Times New Roman"/>
          <w:sz w:val="28"/>
          <w:szCs w:val="28"/>
        </w:rPr>
        <w:t>оэтому однажды Бог вмешался в её</w:t>
      </w:r>
      <w:r w:rsidRPr="00A04525">
        <w:rPr>
          <w:rFonts w:ascii="Times New Roman" w:hAnsi="Times New Roman" w:cs="Times New Roman"/>
          <w:sz w:val="28"/>
          <w:szCs w:val="28"/>
        </w:rPr>
        <w:t xml:space="preserve"> жизнь, чтобы </w:t>
      </w:r>
      <w:r w:rsidR="00A04525">
        <w:rPr>
          <w:rFonts w:ascii="Times New Roman" w:hAnsi="Times New Roman" w:cs="Times New Roman"/>
          <w:sz w:val="28"/>
          <w:szCs w:val="28"/>
        </w:rPr>
        <w:t>препо</w:t>
      </w:r>
      <w:r w:rsidRPr="00A04525">
        <w:rPr>
          <w:rFonts w:ascii="Times New Roman" w:hAnsi="Times New Roman" w:cs="Times New Roman"/>
          <w:sz w:val="28"/>
          <w:szCs w:val="28"/>
        </w:rPr>
        <w:t>дать важный урок, который девочка очень хо</w:t>
      </w:r>
      <w:bookmarkStart w:id="0" w:name="_GoBack"/>
      <w:bookmarkEnd w:id="0"/>
      <w:r w:rsidRPr="00A04525">
        <w:rPr>
          <w:rFonts w:ascii="Times New Roman" w:hAnsi="Times New Roman" w:cs="Times New Roman"/>
          <w:sz w:val="28"/>
          <w:szCs w:val="28"/>
        </w:rPr>
        <w:t>рошо усвоила.</w:t>
      </w:r>
    </w:p>
    <w:p w14:paraId="5C7C03D2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CAB844B" w14:textId="77777777" w:rsidR="00C16FC4" w:rsidRPr="00A04525" w:rsidRDefault="00A04525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еподалеку от дома Оксаны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 располагалась охраняемая оранжерея. Это место, где на продажу выращивались цветы. Один из друзей девочки предложил ей очередное приключение. </w:t>
      </w:r>
      <w:r>
        <w:rPr>
          <w:rFonts w:ascii="Times New Roman" w:hAnsi="Times New Roman" w:cs="Times New Roman"/>
          <w:sz w:val="28"/>
          <w:szCs w:val="28"/>
        </w:rPr>
        <w:t>К</w:t>
      </w:r>
      <w:r w:rsidRPr="00A04525">
        <w:rPr>
          <w:rFonts w:ascii="Times New Roman" w:hAnsi="Times New Roman" w:cs="Times New Roman"/>
          <w:sz w:val="28"/>
          <w:szCs w:val="28"/>
        </w:rPr>
        <w:t>огда стемнеет</w:t>
      </w:r>
      <w:r w:rsidRPr="00A045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ужно было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 пробраться в оранжерею и </w:t>
      </w:r>
      <w:r>
        <w:rPr>
          <w:rFonts w:ascii="Times New Roman" w:hAnsi="Times New Roman" w:cs="Times New Roman"/>
          <w:sz w:val="28"/>
          <w:szCs w:val="28"/>
        </w:rPr>
        <w:t>нарвать цветов</w:t>
      </w:r>
      <w:r w:rsidR="00C16FC4" w:rsidRPr="00A04525">
        <w:rPr>
          <w:rFonts w:ascii="Times New Roman" w:hAnsi="Times New Roman" w:cs="Times New Roman"/>
          <w:sz w:val="28"/>
          <w:szCs w:val="28"/>
        </w:rPr>
        <w:t>. Не задумываясь о последствиях, Оксана согласилась.</w:t>
      </w:r>
    </w:p>
    <w:p w14:paraId="7AFEE9BD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059F637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Вот наступил вечер. Мальчик с девочкой решительно направились к </w:t>
      </w:r>
      <w:r w:rsidR="00A04525">
        <w:rPr>
          <w:rFonts w:ascii="Times New Roman" w:hAnsi="Times New Roman" w:cs="Times New Roman"/>
          <w:sz w:val="28"/>
          <w:szCs w:val="28"/>
        </w:rPr>
        <w:t xml:space="preserve">стеклянной </w:t>
      </w:r>
      <w:r w:rsidRPr="00A04525">
        <w:rPr>
          <w:rFonts w:ascii="Times New Roman" w:hAnsi="Times New Roman" w:cs="Times New Roman"/>
          <w:sz w:val="28"/>
          <w:szCs w:val="28"/>
        </w:rPr>
        <w:t>оранжере</w:t>
      </w:r>
      <w:r w:rsidR="00A04525">
        <w:rPr>
          <w:rFonts w:ascii="Times New Roman" w:hAnsi="Times New Roman" w:cs="Times New Roman"/>
          <w:sz w:val="28"/>
          <w:szCs w:val="28"/>
        </w:rPr>
        <w:t>е</w:t>
      </w:r>
      <w:r w:rsidRPr="00A04525">
        <w:rPr>
          <w:rFonts w:ascii="Times New Roman" w:hAnsi="Times New Roman" w:cs="Times New Roman"/>
          <w:sz w:val="28"/>
          <w:szCs w:val="28"/>
        </w:rPr>
        <w:t xml:space="preserve">. </w:t>
      </w:r>
      <w:r w:rsidR="00A04525">
        <w:rPr>
          <w:rFonts w:ascii="Times New Roman" w:hAnsi="Times New Roman" w:cs="Times New Roman"/>
          <w:sz w:val="28"/>
          <w:szCs w:val="28"/>
        </w:rPr>
        <w:t>Д</w:t>
      </w:r>
      <w:r w:rsidRPr="00A04525">
        <w:rPr>
          <w:rFonts w:ascii="Times New Roman" w:hAnsi="Times New Roman" w:cs="Times New Roman"/>
          <w:sz w:val="28"/>
          <w:szCs w:val="28"/>
        </w:rPr>
        <w:t>ля того, чтобы проникнуть в строение, мальчик заготовил стеклорез.</w:t>
      </w:r>
    </w:p>
    <w:p w14:paraId="36476DE1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Подкравшись, </w:t>
      </w:r>
      <w:r w:rsidR="00A04525">
        <w:rPr>
          <w:rFonts w:ascii="Times New Roman" w:hAnsi="Times New Roman" w:cs="Times New Roman"/>
          <w:sz w:val="28"/>
          <w:szCs w:val="28"/>
        </w:rPr>
        <w:t>они</w:t>
      </w:r>
      <w:r w:rsidRPr="00A04525">
        <w:rPr>
          <w:rFonts w:ascii="Times New Roman" w:hAnsi="Times New Roman" w:cs="Times New Roman"/>
          <w:sz w:val="28"/>
          <w:szCs w:val="28"/>
        </w:rPr>
        <w:t xml:space="preserve"> выреза</w:t>
      </w:r>
      <w:r w:rsidR="00A04525">
        <w:rPr>
          <w:rFonts w:ascii="Times New Roman" w:hAnsi="Times New Roman" w:cs="Times New Roman"/>
          <w:sz w:val="28"/>
          <w:szCs w:val="28"/>
        </w:rPr>
        <w:t>ли</w:t>
      </w:r>
      <w:r w:rsidRPr="00A04525">
        <w:rPr>
          <w:rFonts w:ascii="Times New Roman" w:hAnsi="Times New Roman" w:cs="Times New Roman"/>
          <w:sz w:val="28"/>
          <w:szCs w:val="28"/>
        </w:rPr>
        <w:t xml:space="preserve"> проем. Внутри было много красивых растений. Они стали срывать понравившиеся цветы и набирать их в охапку. Но </w:t>
      </w:r>
      <w:r w:rsidR="00A04525">
        <w:rPr>
          <w:rFonts w:ascii="Times New Roman" w:hAnsi="Times New Roman" w:cs="Times New Roman"/>
          <w:sz w:val="28"/>
          <w:szCs w:val="28"/>
        </w:rPr>
        <w:t>тут</w:t>
      </w:r>
      <w:r w:rsidRPr="00A04525">
        <w:rPr>
          <w:rFonts w:ascii="Times New Roman" w:hAnsi="Times New Roman" w:cs="Times New Roman"/>
          <w:sz w:val="28"/>
          <w:szCs w:val="28"/>
        </w:rPr>
        <w:t xml:space="preserve"> появились охранники.</w:t>
      </w:r>
      <w:r w:rsidR="00A04525">
        <w:rPr>
          <w:rFonts w:ascii="Times New Roman" w:hAnsi="Times New Roman" w:cs="Times New Roman"/>
          <w:sz w:val="28"/>
          <w:szCs w:val="28"/>
        </w:rPr>
        <w:t xml:space="preserve"> З</w:t>
      </w:r>
      <w:r w:rsidRPr="00A04525">
        <w:rPr>
          <w:rFonts w:ascii="Times New Roman" w:hAnsi="Times New Roman" w:cs="Times New Roman"/>
          <w:sz w:val="28"/>
          <w:szCs w:val="28"/>
        </w:rPr>
        <w:t>агорелся свет. На полу валялось вырезанное стекло.</w:t>
      </w:r>
    </w:p>
    <w:p w14:paraId="6D4F18AB" w14:textId="77777777" w:rsidR="00C16FC4" w:rsidRPr="00A04525" w:rsidRDefault="00A04525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Кто здесь, </w:t>
      </w: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>закричали охранники. – Выходите!</w:t>
      </w:r>
    </w:p>
    <w:p w14:paraId="0E72405A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01B6348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>От страха Оксана присела на корточки и попятилась спиной под какие-то ящики. В этот момент девочка начала молиться Богу. Она пообещала, что больше никогда не согласиться на такие нехорошие пост</w:t>
      </w:r>
      <w:r w:rsidR="00A04525">
        <w:rPr>
          <w:rFonts w:ascii="Times New Roman" w:hAnsi="Times New Roman" w:cs="Times New Roman"/>
          <w:sz w:val="28"/>
          <w:szCs w:val="28"/>
        </w:rPr>
        <w:t xml:space="preserve">упки, </w:t>
      </w:r>
      <w:r w:rsidR="00522F9C">
        <w:rPr>
          <w:rFonts w:ascii="Times New Roman" w:hAnsi="Times New Roman" w:cs="Times New Roman"/>
          <w:sz w:val="28"/>
          <w:szCs w:val="28"/>
        </w:rPr>
        <w:t xml:space="preserve">никогда </w:t>
      </w:r>
      <w:r w:rsidR="00A04525">
        <w:rPr>
          <w:rFonts w:ascii="Times New Roman" w:hAnsi="Times New Roman" w:cs="Times New Roman"/>
          <w:sz w:val="28"/>
          <w:szCs w:val="28"/>
        </w:rPr>
        <w:t xml:space="preserve">не станет брать чужое, </w:t>
      </w:r>
      <w:r w:rsidRPr="00A04525">
        <w:rPr>
          <w:rFonts w:ascii="Times New Roman" w:hAnsi="Times New Roman" w:cs="Times New Roman"/>
          <w:sz w:val="28"/>
          <w:szCs w:val="28"/>
        </w:rPr>
        <w:t xml:space="preserve">и те цветы, которые они уже набрали, она не возьмет. Только бы </w:t>
      </w:r>
      <w:r w:rsidR="00A04525">
        <w:rPr>
          <w:rFonts w:ascii="Times New Roman" w:hAnsi="Times New Roman" w:cs="Times New Roman"/>
          <w:sz w:val="28"/>
          <w:szCs w:val="28"/>
        </w:rPr>
        <w:t>их</w:t>
      </w:r>
      <w:r w:rsidRPr="00A04525">
        <w:rPr>
          <w:rFonts w:ascii="Times New Roman" w:hAnsi="Times New Roman" w:cs="Times New Roman"/>
          <w:sz w:val="28"/>
          <w:szCs w:val="28"/>
        </w:rPr>
        <w:t xml:space="preserve"> не заметили!</w:t>
      </w:r>
    </w:p>
    <w:p w14:paraId="45BCAFE6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>Охранники продолжали кричать и обращаться к незваным гостям. Но Оксана и ее друг не подавали голоса и, спрятавшись, сидели тихо-тихо.</w:t>
      </w:r>
    </w:p>
    <w:p w14:paraId="72B4F639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Один из </w:t>
      </w:r>
      <w:r w:rsidR="00522F9C">
        <w:rPr>
          <w:rFonts w:ascii="Times New Roman" w:hAnsi="Times New Roman" w:cs="Times New Roman"/>
          <w:sz w:val="28"/>
          <w:szCs w:val="28"/>
        </w:rPr>
        <w:t>мужчин</w:t>
      </w:r>
      <w:r w:rsidRPr="00A04525">
        <w:rPr>
          <w:rFonts w:ascii="Times New Roman" w:hAnsi="Times New Roman" w:cs="Times New Roman"/>
          <w:sz w:val="28"/>
          <w:szCs w:val="28"/>
        </w:rPr>
        <w:t xml:space="preserve"> наклонился и посмотрел туда, где находилась Оксана. В это время его окрикнул другой охранник и спросил, нашел </w:t>
      </w:r>
      <w:r w:rsidR="00A04525">
        <w:rPr>
          <w:rFonts w:ascii="Times New Roman" w:hAnsi="Times New Roman" w:cs="Times New Roman"/>
          <w:sz w:val="28"/>
          <w:szCs w:val="28"/>
        </w:rPr>
        <w:t xml:space="preserve">ли </w:t>
      </w:r>
      <w:r w:rsidRPr="00A04525">
        <w:rPr>
          <w:rFonts w:ascii="Times New Roman" w:hAnsi="Times New Roman" w:cs="Times New Roman"/>
          <w:sz w:val="28"/>
          <w:szCs w:val="28"/>
        </w:rPr>
        <w:t>он кого-то.</w:t>
      </w:r>
    </w:p>
    <w:p w14:paraId="2356E996" w14:textId="77777777" w:rsidR="00C16FC4" w:rsidRPr="00A04525" w:rsidRDefault="00522F9C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Нет, здесь нет никого, </w:t>
      </w: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>последовал ответ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16FC4" w:rsidRPr="00A04525">
        <w:rPr>
          <w:rFonts w:ascii="Times New Roman" w:hAnsi="Times New Roman" w:cs="Times New Roman"/>
          <w:sz w:val="28"/>
          <w:szCs w:val="28"/>
        </w:rPr>
        <w:t>Еще некоторое время мужчины ходили по оранжерее. Когда они поняли, что никого не обнаружат, выключили свет и ушли.</w:t>
      </w:r>
    </w:p>
    <w:p w14:paraId="584BE327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25629D4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>Окс</w:t>
      </w:r>
      <w:r w:rsidR="00522F9C">
        <w:rPr>
          <w:rFonts w:ascii="Times New Roman" w:hAnsi="Times New Roman" w:cs="Times New Roman"/>
          <w:sz w:val="28"/>
          <w:szCs w:val="28"/>
        </w:rPr>
        <w:t xml:space="preserve">ана с другом выбрались наружу. </w:t>
      </w:r>
      <w:proofErr w:type="spellStart"/>
      <w:r w:rsidR="00522F9C">
        <w:rPr>
          <w:rFonts w:ascii="Times New Roman" w:hAnsi="Times New Roman" w:cs="Times New Roman"/>
          <w:sz w:val="28"/>
          <w:szCs w:val="28"/>
        </w:rPr>
        <w:t>Н</w:t>
      </w:r>
      <w:r w:rsidRPr="00A04525">
        <w:rPr>
          <w:rFonts w:ascii="Times New Roman" w:hAnsi="Times New Roman" w:cs="Times New Roman"/>
          <w:sz w:val="28"/>
          <w:szCs w:val="28"/>
        </w:rPr>
        <w:t>аже</w:t>
      </w:r>
      <w:proofErr w:type="spellEnd"/>
      <w:r w:rsidRPr="00A04525">
        <w:rPr>
          <w:rFonts w:ascii="Times New Roman" w:hAnsi="Times New Roman" w:cs="Times New Roman"/>
          <w:sz w:val="28"/>
          <w:szCs w:val="28"/>
        </w:rPr>
        <w:t xml:space="preserve"> не отойдя от оранжереи, не убедившись, что опасность миновала, мальчик протянул Оксане букет.</w:t>
      </w:r>
    </w:p>
    <w:p w14:paraId="6E8FA1F9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745C652" w14:textId="77777777" w:rsidR="00C16FC4" w:rsidRPr="00A04525" w:rsidRDefault="00522F9C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 Я не буду их брать, </w:t>
      </w:r>
      <w:r w:rsidRPr="00A04525">
        <w:rPr>
          <w:rFonts w:ascii="Times New Roman" w:hAnsi="Times New Roman" w:cs="Times New Roman"/>
          <w:sz w:val="28"/>
          <w:szCs w:val="28"/>
        </w:rPr>
        <w:t xml:space="preserve">– 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 сказала девочка. – Когда мы были там, я пообещала Богу, что не возьму украденных цветов. И вообще брать </w:t>
      </w:r>
      <w:r>
        <w:rPr>
          <w:rFonts w:ascii="Times New Roman" w:hAnsi="Times New Roman" w:cs="Times New Roman"/>
          <w:sz w:val="28"/>
          <w:szCs w:val="28"/>
        </w:rPr>
        <w:t>чужое я никогда больше не стану!</w:t>
      </w:r>
    </w:p>
    <w:p w14:paraId="6AD5EAD0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B9E2227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 xml:space="preserve">Мальчик удивился такому ответу. Он сказал, что считает, </w:t>
      </w:r>
      <w:r w:rsidR="00A04525">
        <w:rPr>
          <w:rFonts w:ascii="Times New Roman" w:hAnsi="Times New Roman" w:cs="Times New Roman"/>
          <w:sz w:val="28"/>
          <w:szCs w:val="28"/>
        </w:rPr>
        <w:t xml:space="preserve">что </w:t>
      </w:r>
      <w:r w:rsidRPr="00A04525">
        <w:rPr>
          <w:rFonts w:ascii="Times New Roman" w:hAnsi="Times New Roman" w:cs="Times New Roman"/>
          <w:sz w:val="28"/>
          <w:szCs w:val="28"/>
        </w:rPr>
        <w:t>Оксана от страха немного сошла с ума.</w:t>
      </w:r>
    </w:p>
    <w:p w14:paraId="6C90FDEB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16A12B7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 w:rsidRPr="00A04525">
        <w:rPr>
          <w:rFonts w:ascii="Times New Roman" w:hAnsi="Times New Roman" w:cs="Times New Roman"/>
          <w:sz w:val="28"/>
          <w:szCs w:val="28"/>
        </w:rPr>
        <w:t>Но в этот момент опять вернулись охранники. Свет в оранжерее загорелся и ребят заметили. Поднялся шум, и мальчик с девочкой бросились бежать.</w:t>
      </w:r>
    </w:p>
    <w:p w14:paraId="2D5CB127" w14:textId="77777777" w:rsidR="00C16FC4" w:rsidRPr="00A04525" w:rsidRDefault="00C16FC4" w:rsidP="00C16FC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804E142" w14:textId="77777777" w:rsidR="00C16FC4" w:rsidRPr="00A04525" w:rsidRDefault="00522F9C" w:rsidP="00C16FC4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тех пор Оксана держит</w:t>
      </w:r>
      <w:r w:rsidR="00C16FC4" w:rsidRPr="00A04525">
        <w:rPr>
          <w:rFonts w:ascii="Times New Roman" w:hAnsi="Times New Roman" w:cs="Times New Roman"/>
          <w:sz w:val="28"/>
          <w:szCs w:val="28"/>
        </w:rPr>
        <w:t xml:space="preserve"> данное Богу обещание и никогда не берет того, что ей не принадлежит.</w:t>
      </w:r>
    </w:p>
    <w:sectPr w:rsidR="00C16FC4" w:rsidRPr="00A04525" w:rsidSect="00522F9C">
      <w:pgSz w:w="11906" w:h="16838"/>
      <w:pgMar w:top="588" w:right="791" w:bottom="541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MTUwNzUyMTdV0lEKTi0uzszPAykwrAUAKEHvqywAAAA="/>
  </w:docVars>
  <w:rsids>
    <w:rsidRoot w:val="00FD1199"/>
    <w:rsid w:val="00522F9C"/>
    <w:rsid w:val="00A04525"/>
    <w:rsid w:val="00C16FC4"/>
    <w:rsid w:val="00E50022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7E6B0"/>
  <w15:chartTrackingRefBased/>
  <w15:docId w15:val="{B08B1955-A693-4DD8-B8E8-B021710E4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696ED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696ED7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42</Words>
  <Characters>1954</Characters>
  <Application>Microsoft Macintosh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7:00Z</dcterms:created>
  <dcterms:modified xsi:type="dcterms:W3CDTF">2020-01-09T12:07:00Z</dcterms:modified>
</cp:coreProperties>
</file>